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4"/>
        <w:gridCol w:w="2149"/>
        <w:gridCol w:w="2242"/>
        <w:gridCol w:w="1528"/>
        <w:gridCol w:w="1643"/>
      </w:tblGrid>
      <w:tr w:rsidR="005D44D8" w:rsidRPr="001A2892" w14:paraId="650A9EE7" w14:textId="77777777" w:rsidTr="001A2892">
        <w:tc>
          <w:tcPr>
            <w:tcW w:w="1728" w:type="dxa"/>
          </w:tcPr>
          <w:p w14:paraId="66BCE497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100573143"/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728" w:type="dxa"/>
          </w:tcPr>
          <w:p w14:paraId="779A580F" w14:textId="1651768B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NumberOf</w:t>
            </w:r>
            <w:r w:rsidR="001A2892">
              <w:rPr>
                <w:rFonts w:ascii="Times New Roman" w:hAnsi="Times New Roman" w:cs="Times New Roman"/>
                <w:sz w:val="24"/>
                <w:szCs w:val="24"/>
              </w:rPr>
              <w:t>Elements</w:t>
            </w:r>
          </w:p>
        </w:tc>
        <w:tc>
          <w:tcPr>
            <w:tcW w:w="1728" w:type="dxa"/>
          </w:tcPr>
          <w:p w14:paraId="7731242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DataStructure</w:t>
            </w:r>
          </w:p>
        </w:tc>
        <w:tc>
          <w:tcPr>
            <w:tcW w:w="1728" w:type="dxa"/>
          </w:tcPr>
          <w:p w14:paraId="3345750A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insertAt()</w:t>
            </w:r>
          </w:p>
        </w:tc>
        <w:tc>
          <w:tcPr>
            <w:tcW w:w="1728" w:type="dxa"/>
          </w:tcPr>
          <w:p w14:paraId="0AA7DE5F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ds_insertAt()</w:t>
            </w:r>
          </w:p>
        </w:tc>
      </w:tr>
      <w:tr w:rsidR="005D44D8" w:rsidRPr="001A2892" w14:paraId="62CF9068" w14:textId="77777777" w:rsidTr="001A2892">
        <w:tc>
          <w:tcPr>
            <w:tcW w:w="1728" w:type="dxa"/>
          </w:tcPr>
          <w:p w14:paraId="637EED31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28" w:type="dxa"/>
          </w:tcPr>
          <w:p w14:paraId="175E528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189019AC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6B35AA2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.76</w:t>
            </w:r>
          </w:p>
        </w:tc>
        <w:tc>
          <w:tcPr>
            <w:tcW w:w="1728" w:type="dxa"/>
          </w:tcPr>
          <w:p w14:paraId="04CDB619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6C3AA9AF" w14:textId="77777777" w:rsidTr="001A2892">
        <w:tc>
          <w:tcPr>
            <w:tcW w:w="1728" w:type="dxa"/>
          </w:tcPr>
          <w:p w14:paraId="4FE3CFE1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28" w:type="dxa"/>
          </w:tcPr>
          <w:p w14:paraId="71AACC5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406F25F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03112DDC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5.23</w:t>
            </w:r>
          </w:p>
        </w:tc>
        <w:tc>
          <w:tcPr>
            <w:tcW w:w="1728" w:type="dxa"/>
          </w:tcPr>
          <w:p w14:paraId="4519075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0EFF6F6D" w14:textId="77777777" w:rsidTr="001A2892">
        <w:tc>
          <w:tcPr>
            <w:tcW w:w="1728" w:type="dxa"/>
          </w:tcPr>
          <w:p w14:paraId="218C87B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28" w:type="dxa"/>
          </w:tcPr>
          <w:p w14:paraId="273EB1E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2B3A9BA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0272B8E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.57</w:t>
            </w:r>
          </w:p>
        </w:tc>
        <w:tc>
          <w:tcPr>
            <w:tcW w:w="1728" w:type="dxa"/>
          </w:tcPr>
          <w:p w14:paraId="062D32B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594B0F6E" w14:textId="77777777" w:rsidTr="001A2892">
        <w:tc>
          <w:tcPr>
            <w:tcW w:w="1728" w:type="dxa"/>
          </w:tcPr>
          <w:p w14:paraId="78626401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28" w:type="dxa"/>
          </w:tcPr>
          <w:p w14:paraId="71A36CE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2595461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6AADA88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.81</w:t>
            </w:r>
          </w:p>
        </w:tc>
        <w:tc>
          <w:tcPr>
            <w:tcW w:w="1728" w:type="dxa"/>
          </w:tcPr>
          <w:p w14:paraId="23283A2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2F2BD833" w14:textId="77777777" w:rsidTr="001A2892">
        <w:tc>
          <w:tcPr>
            <w:tcW w:w="1728" w:type="dxa"/>
          </w:tcPr>
          <w:p w14:paraId="2F9BCA1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28" w:type="dxa"/>
          </w:tcPr>
          <w:p w14:paraId="06A40FF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728" w:type="dxa"/>
          </w:tcPr>
          <w:p w14:paraId="5F0496F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4E20A30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5.18</w:t>
            </w:r>
          </w:p>
        </w:tc>
        <w:tc>
          <w:tcPr>
            <w:tcW w:w="1728" w:type="dxa"/>
          </w:tcPr>
          <w:p w14:paraId="551C0655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2B99E660" w14:textId="77777777" w:rsidTr="001A2892">
        <w:tc>
          <w:tcPr>
            <w:tcW w:w="1728" w:type="dxa"/>
          </w:tcPr>
          <w:p w14:paraId="4011F6E4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28" w:type="dxa"/>
          </w:tcPr>
          <w:p w14:paraId="0C3964E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10E147E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2D90ACD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2.7</w:t>
            </w:r>
          </w:p>
        </w:tc>
        <w:tc>
          <w:tcPr>
            <w:tcW w:w="1728" w:type="dxa"/>
          </w:tcPr>
          <w:p w14:paraId="2244270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1FEE55F1" w14:textId="77777777" w:rsidTr="001A2892">
        <w:tc>
          <w:tcPr>
            <w:tcW w:w="1728" w:type="dxa"/>
          </w:tcPr>
          <w:p w14:paraId="4A27B88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28" w:type="dxa"/>
          </w:tcPr>
          <w:p w14:paraId="70DE1F9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146E4E21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66B8080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2.73</w:t>
            </w:r>
          </w:p>
        </w:tc>
        <w:tc>
          <w:tcPr>
            <w:tcW w:w="1728" w:type="dxa"/>
          </w:tcPr>
          <w:p w14:paraId="3D19C02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1642204D" w14:textId="77777777" w:rsidTr="001A2892">
        <w:tc>
          <w:tcPr>
            <w:tcW w:w="1728" w:type="dxa"/>
          </w:tcPr>
          <w:p w14:paraId="1563BEF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28" w:type="dxa"/>
          </w:tcPr>
          <w:p w14:paraId="2EA2D1D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37590E75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6E8C60D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1728" w:type="dxa"/>
          </w:tcPr>
          <w:p w14:paraId="1A6B024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5503D3AF" w14:textId="77777777" w:rsidTr="001A2892">
        <w:tc>
          <w:tcPr>
            <w:tcW w:w="1728" w:type="dxa"/>
          </w:tcPr>
          <w:p w14:paraId="01DDF5A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28" w:type="dxa"/>
          </w:tcPr>
          <w:p w14:paraId="3B25CCA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3429EDD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4796AF5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1.94</w:t>
            </w:r>
          </w:p>
        </w:tc>
        <w:tc>
          <w:tcPr>
            <w:tcW w:w="1728" w:type="dxa"/>
          </w:tcPr>
          <w:p w14:paraId="7AD1931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0D101B63" w14:textId="77777777" w:rsidTr="001A2892">
        <w:tc>
          <w:tcPr>
            <w:tcW w:w="1728" w:type="dxa"/>
          </w:tcPr>
          <w:p w14:paraId="0EDCB89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28" w:type="dxa"/>
          </w:tcPr>
          <w:p w14:paraId="44A34949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50000</w:t>
            </w:r>
          </w:p>
        </w:tc>
        <w:tc>
          <w:tcPr>
            <w:tcW w:w="1728" w:type="dxa"/>
          </w:tcPr>
          <w:p w14:paraId="473F3EB9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60562AC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2.37</w:t>
            </w:r>
          </w:p>
        </w:tc>
        <w:tc>
          <w:tcPr>
            <w:tcW w:w="1728" w:type="dxa"/>
          </w:tcPr>
          <w:p w14:paraId="64B4F461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607F630E" w14:textId="77777777" w:rsidTr="001A2892">
        <w:tc>
          <w:tcPr>
            <w:tcW w:w="1728" w:type="dxa"/>
          </w:tcPr>
          <w:p w14:paraId="3DF758E4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28" w:type="dxa"/>
          </w:tcPr>
          <w:p w14:paraId="5519F7F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6049E5F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0E071F07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.61</w:t>
            </w:r>
          </w:p>
        </w:tc>
        <w:tc>
          <w:tcPr>
            <w:tcW w:w="1728" w:type="dxa"/>
          </w:tcPr>
          <w:p w14:paraId="423E062A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0C0756AA" w14:textId="77777777" w:rsidTr="001A2892">
        <w:tc>
          <w:tcPr>
            <w:tcW w:w="1728" w:type="dxa"/>
          </w:tcPr>
          <w:p w14:paraId="1207FC3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28" w:type="dxa"/>
          </w:tcPr>
          <w:p w14:paraId="57635B3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19AF1E4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6E2966B4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.08</w:t>
            </w:r>
          </w:p>
        </w:tc>
        <w:tc>
          <w:tcPr>
            <w:tcW w:w="1728" w:type="dxa"/>
          </w:tcPr>
          <w:p w14:paraId="4555EA39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456AAB2C" w14:textId="77777777" w:rsidTr="001A2892">
        <w:tc>
          <w:tcPr>
            <w:tcW w:w="1728" w:type="dxa"/>
          </w:tcPr>
          <w:p w14:paraId="109475F4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28" w:type="dxa"/>
          </w:tcPr>
          <w:p w14:paraId="2A7DBBFA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34A13159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26EF00C5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.31</w:t>
            </w:r>
          </w:p>
        </w:tc>
        <w:tc>
          <w:tcPr>
            <w:tcW w:w="1728" w:type="dxa"/>
          </w:tcPr>
          <w:p w14:paraId="39FD4C7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79AC3364" w14:textId="77777777" w:rsidTr="001A2892">
        <w:tc>
          <w:tcPr>
            <w:tcW w:w="1728" w:type="dxa"/>
          </w:tcPr>
          <w:p w14:paraId="2835973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28" w:type="dxa"/>
          </w:tcPr>
          <w:p w14:paraId="2AF61555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3D9D324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529D88F5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.17</w:t>
            </w:r>
          </w:p>
        </w:tc>
        <w:tc>
          <w:tcPr>
            <w:tcW w:w="1728" w:type="dxa"/>
          </w:tcPr>
          <w:p w14:paraId="009BF254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06F409A5" w14:textId="77777777" w:rsidTr="001A2892">
        <w:tc>
          <w:tcPr>
            <w:tcW w:w="1728" w:type="dxa"/>
          </w:tcPr>
          <w:p w14:paraId="5E3C69F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28" w:type="dxa"/>
          </w:tcPr>
          <w:p w14:paraId="4EBAA1B7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0000</w:t>
            </w:r>
          </w:p>
        </w:tc>
        <w:tc>
          <w:tcPr>
            <w:tcW w:w="1728" w:type="dxa"/>
          </w:tcPr>
          <w:p w14:paraId="68DADA05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2EEAEB47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0.25</w:t>
            </w:r>
          </w:p>
        </w:tc>
        <w:tc>
          <w:tcPr>
            <w:tcW w:w="1728" w:type="dxa"/>
          </w:tcPr>
          <w:p w14:paraId="0550C72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5A1567C3" w14:textId="77777777" w:rsidTr="001A2892">
        <w:tc>
          <w:tcPr>
            <w:tcW w:w="1728" w:type="dxa"/>
          </w:tcPr>
          <w:p w14:paraId="5B22AB7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28" w:type="dxa"/>
          </w:tcPr>
          <w:p w14:paraId="5C18309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270C2A0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</w:t>
            </w:r>
          </w:p>
        </w:tc>
        <w:tc>
          <w:tcPr>
            <w:tcW w:w="1728" w:type="dxa"/>
          </w:tcPr>
          <w:p w14:paraId="18B62CD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31.32</w:t>
            </w:r>
          </w:p>
        </w:tc>
        <w:tc>
          <w:tcPr>
            <w:tcW w:w="1728" w:type="dxa"/>
          </w:tcPr>
          <w:p w14:paraId="1FE2C7B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45EF0FBE" w14:textId="77777777" w:rsidTr="001A2892">
        <w:tc>
          <w:tcPr>
            <w:tcW w:w="1728" w:type="dxa"/>
          </w:tcPr>
          <w:p w14:paraId="023A965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728" w:type="dxa"/>
          </w:tcPr>
          <w:p w14:paraId="1CA6035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27DAC686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ArrayList_Initialized</w:t>
            </w:r>
          </w:p>
        </w:tc>
        <w:tc>
          <w:tcPr>
            <w:tcW w:w="1728" w:type="dxa"/>
          </w:tcPr>
          <w:p w14:paraId="0EFEC9B7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31.88</w:t>
            </w:r>
          </w:p>
        </w:tc>
        <w:tc>
          <w:tcPr>
            <w:tcW w:w="1728" w:type="dxa"/>
          </w:tcPr>
          <w:p w14:paraId="5F8D2C73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488B5CD0" w14:textId="77777777" w:rsidTr="001A2892">
        <w:tc>
          <w:tcPr>
            <w:tcW w:w="1728" w:type="dxa"/>
          </w:tcPr>
          <w:p w14:paraId="7F3BCF4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728" w:type="dxa"/>
          </w:tcPr>
          <w:p w14:paraId="348CB0AA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14622E9F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  <w:tc>
          <w:tcPr>
            <w:tcW w:w="1728" w:type="dxa"/>
          </w:tcPr>
          <w:p w14:paraId="15A33A7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3.95</w:t>
            </w:r>
          </w:p>
        </w:tc>
        <w:tc>
          <w:tcPr>
            <w:tcW w:w="1728" w:type="dxa"/>
          </w:tcPr>
          <w:p w14:paraId="3206C39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6EE23559" w14:textId="77777777" w:rsidTr="001A2892">
        <w:tc>
          <w:tcPr>
            <w:tcW w:w="1728" w:type="dxa"/>
          </w:tcPr>
          <w:p w14:paraId="25747E4B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728" w:type="dxa"/>
          </w:tcPr>
          <w:p w14:paraId="011DB7DA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6C22C6F0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</w:t>
            </w:r>
          </w:p>
        </w:tc>
        <w:tc>
          <w:tcPr>
            <w:tcW w:w="1728" w:type="dxa"/>
          </w:tcPr>
          <w:p w14:paraId="0D36CD7E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31.44</w:t>
            </w:r>
          </w:p>
        </w:tc>
        <w:tc>
          <w:tcPr>
            <w:tcW w:w="1728" w:type="dxa"/>
          </w:tcPr>
          <w:p w14:paraId="0A7613CC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tr w:rsidR="005D44D8" w:rsidRPr="001A2892" w14:paraId="2EC3864D" w14:textId="77777777" w:rsidTr="001A2892">
        <w:tc>
          <w:tcPr>
            <w:tcW w:w="1728" w:type="dxa"/>
          </w:tcPr>
          <w:p w14:paraId="7725990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728" w:type="dxa"/>
          </w:tcPr>
          <w:p w14:paraId="786CB1ED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250000</w:t>
            </w:r>
          </w:p>
        </w:tc>
        <w:tc>
          <w:tcPr>
            <w:tcW w:w="1728" w:type="dxa"/>
          </w:tcPr>
          <w:p w14:paraId="7CF2D232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Vector_Initialized</w:t>
            </w:r>
          </w:p>
        </w:tc>
        <w:tc>
          <w:tcPr>
            <w:tcW w:w="1728" w:type="dxa"/>
          </w:tcPr>
          <w:p w14:paraId="0A76C72C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32.18</w:t>
            </w:r>
          </w:p>
        </w:tc>
        <w:tc>
          <w:tcPr>
            <w:tcW w:w="1728" w:type="dxa"/>
          </w:tcPr>
          <w:p w14:paraId="09C391F8" w14:textId="77777777" w:rsidR="005D44D8" w:rsidRPr="001A2892" w:rsidRDefault="009C21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A2892">
              <w:rPr>
                <w:rFonts w:ascii="Times New Roman" w:hAnsi="Times New Roman" w:cs="Times New Roman"/>
                <w:sz w:val="24"/>
                <w:szCs w:val="24"/>
              </w:rPr>
              <w:t>LinkedList</w:t>
            </w:r>
          </w:p>
        </w:tc>
      </w:tr>
      <w:bookmarkEnd w:id="0"/>
    </w:tbl>
    <w:p w14:paraId="1E03FC16" w14:textId="77777777" w:rsidR="009C21B1" w:rsidRPr="001A2892" w:rsidRDefault="009C21B1">
      <w:pPr>
        <w:rPr>
          <w:rFonts w:ascii="Times New Roman" w:hAnsi="Times New Roman" w:cs="Times New Roman"/>
          <w:sz w:val="24"/>
          <w:szCs w:val="24"/>
        </w:rPr>
      </w:pPr>
    </w:p>
    <w:sectPr w:rsidR="009C21B1" w:rsidRPr="001A2892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67577442">
    <w:abstractNumId w:val="8"/>
  </w:num>
  <w:num w:numId="2" w16cid:durableId="1875263744">
    <w:abstractNumId w:val="6"/>
  </w:num>
  <w:num w:numId="3" w16cid:durableId="491991085">
    <w:abstractNumId w:val="5"/>
  </w:num>
  <w:num w:numId="4" w16cid:durableId="1760444763">
    <w:abstractNumId w:val="4"/>
  </w:num>
  <w:num w:numId="5" w16cid:durableId="54158944">
    <w:abstractNumId w:val="7"/>
  </w:num>
  <w:num w:numId="6" w16cid:durableId="346055381">
    <w:abstractNumId w:val="3"/>
  </w:num>
  <w:num w:numId="7" w16cid:durableId="287859627">
    <w:abstractNumId w:val="2"/>
  </w:num>
  <w:num w:numId="8" w16cid:durableId="854226208">
    <w:abstractNumId w:val="1"/>
  </w:num>
  <w:num w:numId="9" w16cid:durableId="1785886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jExNTI3MDc0MTFX0lEKTi0uzszPAykwrAUAeq1yViwAAAA="/>
  </w:docVars>
  <w:rsids>
    <w:rsidRoot w:val="00B47730"/>
    <w:rsid w:val="00034616"/>
    <w:rsid w:val="0006063C"/>
    <w:rsid w:val="0015074B"/>
    <w:rsid w:val="001A2892"/>
    <w:rsid w:val="0029639D"/>
    <w:rsid w:val="00326F90"/>
    <w:rsid w:val="005D44D8"/>
    <w:rsid w:val="009C21B1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9924E5"/>
  <w14:defaultImageDpi w14:val="300"/>
  <w15:docId w15:val="{00482DED-191D-404F-A634-FEF19D56F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Janitha Nawarathna</cp:lastModifiedBy>
  <cp:revision>2</cp:revision>
  <dcterms:created xsi:type="dcterms:W3CDTF">2013-12-23T23:15:00Z</dcterms:created>
  <dcterms:modified xsi:type="dcterms:W3CDTF">2022-04-11T07:09:00Z</dcterms:modified>
  <cp:category/>
</cp:coreProperties>
</file>